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ADB7C" w14:textId="5D7F4575" w:rsidR="00E15232" w:rsidRDefault="00E15232" w:rsidP="00D52A11">
      <w:pPr>
        <w:jc w:val="right"/>
      </w:pPr>
      <w:r>
        <w:t>[STRONA Books]</w:t>
      </w:r>
    </w:p>
    <w:p w14:paraId="4932DD84" w14:textId="77777777" w:rsidR="00E15232" w:rsidRDefault="00E15232" w:rsidP="00E15232">
      <w:r>
        <w:t>GO TO SHOP</w:t>
      </w:r>
    </w:p>
    <w:p w14:paraId="3F68F701" w14:textId="77777777" w:rsidR="00E15232" w:rsidRDefault="00E15232" w:rsidP="00E15232"/>
    <w:p w14:paraId="38D8CA57" w14:textId="77777777" w:rsidR="00E15232" w:rsidRDefault="00E15232" w:rsidP="00E15232">
      <w:r>
        <w:t xml:space="preserve">You know your pet like no one else – add the knowledge from </w:t>
      </w:r>
      <w:r>
        <w:rPr>
          <w:i/>
          <w:iCs/>
        </w:rPr>
        <w:t>Talking Through Touch</w:t>
      </w:r>
      <w:r>
        <w:t xml:space="preserve"> and become your dog’s </w:t>
      </w:r>
      <w:proofErr w:type="spellStart"/>
      <w:r>
        <w:t>Supermasseur</w:t>
      </w:r>
      <w:proofErr w:type="spellEnd"/>
      <w:r>
        <w:t>!</w:t>
      </w:r>
    </w:p>
    <w:p w14:paraId="6FD73170" w14:textId="77777777" w:rsidR="00E15232" w:rsidRDefault="00E15232" w:rsidP="00E15232"/>
    <w:p w14:paraId="2D907A9E" w14:textId="77777777" w:rsidR="00E15232" w:rsidRDefault="00E15232" w:rsidP="00E15232">
      <w:r>
        <w:t>BOOKS ON ANIMAL RELAXATION MASSAGE</w:t>
      </w:r>
    </w:p>
    <w:p w14:paraId="1ABCCCA7" w14:textId="00B88126" w:rsidR="00E15232" w:rsidRDefault="00E15232" w:rsidP="00E15232">
      <w:r>
        <w:t xml:space="preserve">GaSa books are not veterinary or animal physiotherapy textbooks – they present a unique approach to animal relaxation massage. </w:t>
      </w:r>
      <w:r w:rsidR="00FA39EC">
        <w:t>The fundamental concept behind this technique is adapting actions to fit the specific needs of each pet.</w:t>
      </w:r>
    </w:p>
    <w:p w14:paraId="5803E08F" w14:textId="4E42EC6E" w:rsidR="00E15232" w:rsidRDefault="00E15232" w:rsidP="00E15232">
      <w:r>
        <w:t>The book offers tips and inspiration for creating a relaxing ritual that</w:t>
      </w:r>
      <w:r w:rsidR="00FA39EC">
        <w:t xml:space="preserve"> </w:t>
      </w:r>
      <w:r>
        <w:t>suit</w:t>
      </w:r>
      <w:r w:rsidR="00FA39EC">
        <w:t>s</w:t>
      </w:r>
      <w:r>
        <w:t xml:space="preserve"> you and your dog</w:t>
      </w:r>
      <w:r w:rsidR="00FA39EC" w:rsidRPr="00FA39EC">
        <w:t xml:space="preserve"> </w:t>
      </w:r>
      <w:r w:rsidR="00FA39EC">
        <w:t>best</w:t>
      </w:r>
      <w:r>
        <w:t>.</w:t>
      </w:r>
    </w:p>
    <w:p w14:paraId="27CAA924" w14:textId="77777777" w:rsidR="00D52A11" w:rsidRDefault="00D52A11" w:rsidP="00E15232"/>
    <w:p w14:paraId="24C77FBB" w14:textId="77777777" w:rsidR="00E15232" w:rsidRDefault="00E15232" w:rsidP="00E15232">
      <w:r>
        <w:t>Heard, massaged and content:</w:t>
      </w:r>
    </w:p>
    <w:p w14:paraId="147BDE83" w14:textId="77777777" w:rsidR="00E15232" w:rsidRDefault="00E15232" w:rsidP="00E15232"/>
    <w:p w14:paraId="6F13F631" w14:textId="77777777" w:rsidR="00E15232" w:rsidRDefault="00E15232" w:rsidP="00E15232">
      <w:r>
        <w:t>WHAT IS GaSa MASSAGE?</w:t>
      </w:r>
    </w:p>
    <w:p w14:paraId="6BD8B540" w14:textId="77777777" w:rsidR="00E15232" w:rsidRDefault="00E15232" w:rsidP="00E15232">
      <w:r>
        <w:t>It is an animal relaxation massage that helps you learn what kind of contact your pet enjoys.</w:t>
      </w:r>
    </w:p>
    <w:p w14:paraId="73AE5767" w14:textId="77777777" w:rsidR="00E15232" w:rsidRDefault="00E15232" w:rsidP="00E15232">
      <w:r>
        <w:t>It is an ongoing dialog, a time to practice attentiveness and openness to the dog.</w:t>
      </w:r>
    </w:p>
    <w:p w14:paraId="025BEDB4" w14:textId="77777777" w:rsidR="00E15232" w:rsidRDefault="00E15232" w:rsidP="00E15232">
      <w:r>
        <w:t>GaSa is also a way of caring for yourself and your state of mind, a way to be HERE and NOW.</w:t>
      </w:r>
    </w:p>
    <w:p w14:paraId="1BBAB96E" w14:textId="77777777" w:rsidR="00E15232" w:rsidRDefault="00E15232" w:rsidP="00E15232"/>
    <w:p w14:paraId="65687CCA" w14:textId="77777777" w:rsidR="00E15232" w:rsidRDefault="00E15232" w:rsidP="00E15232">
      <w:r>
        <w:t>WHAT’S IN THE BOOK?</w:t>
      </w:r>
    </w:p>
    <w:p w14:paraId="74883B54" w14:textId="77777777" w:rsidR="00E15232" w:rsidRDefault="00E15232" w:rsidP="00E15232">
      <w:r>
        <w:t>PHILOSOPHY</w:t>
      </w:r>
    </w:p>
    <w:p w14:paraId="2958FF93" w14:textId="4CE8F0AD" w:rsidR="00E15232" w:rsidRDefault="00E15232" w:rsidP="00E15232">
      <w:r>
        <w:t xml:space="preserve">The books answer </w:t>
      </w:r>
      <w:r w:rsidR="00FA39EC">
        <w:t>such</w:t>
      </w:r>
      <w:r>
        <w:t xml:space="preserve"> questions</w:t>
      </w:r>
      <w:r w:rsidR="00FA39EC">
        <w:t xml:space="preserve"> as:</w:t>
      </w:r>
    </w:p>
    <w:p w14:paraId="56518032" w14:textId="77777777" w:rsidR="00E15232" w:rsidRDefault="00E15232" w:rsidP="00E15232">
      <w:r>
        <w:t>Why are there no ‘external masseurs’ in GaSa?</w:t>
      </w:r>
    </w:p>
    <w:p w14:paraId="0FAFD72F" w14:textId="77777777" w:rsidR="00E15232" w:rsidRDefault="00E15232" w:rsidP="00E15232">
      <w:r>
        <w:t>Is GaSa possible without touching?</w:t>
      </w:r>
    </w:p>
    <w:p w14:paraId="67DED175" w14:textId="77777777" w:rsidR="00E15232" w:rsidRDefault="00E15232" w:rsidP="00E15232">
      <w:r>
        <w:t>How can a cuddly toy come in handy?</w:t>
      </w:r>
    </w:p>
    <w:p w14:paraId="26F4A142" w14:textId="77777777" w:rsidR="00FA39EC" w:rsidRDefault="00FA39EC" w:rsidP="00E15232"/>
    <w:p w14:paraId="6A1655DC" w14:textId="77777777" w:rsidR="00E15232" w:rsidRDefault="00E15232" w:rsidP="00E15232">
      <w:r>
        <w:t>COMMUNICATION</w:t>
      </w:r>
    </w:p>
    <w:p w14:paraId="75E8C963" w14:textId="080CC178" w:rsidR="00E15232" w:rsidRDefault="00E15232" w:rsidP="00E15232">
      <w:r>
        <w:t xml:space="preserve">GaSa massage is talking through touch with those it is difficult to communicate with through words. The book </w:t>
      </w:r>
      <w:r w:rsidR="00FA39EC">
        <w:t xml:space="preserve">shows </w:t>
      </w:r>
      <w:r>
        <w:t xml:space="preserve">you how to observe your pet to recognize and understand </w:t>
      </w:r>
      <w:r w:rsidR="00FA39EC">
        <w:t>the cues they send.</w:t>
      </w:r>
    </w:p>
    <w:p w14:paraId="1D0B538C" w14:textId="77777777" w:rsidR="00FA39EC" w:rsidRDefault="00FA39EC" w:rsidP="00E15232"/>
    <w:p w14:paraId="7E82CD74" w14:textId="77777777" w:rsidR="00E15232" w:rsidRDefault="00E15232" w:rsidP="00E15232">
      <w:r>
        <w:t>TECHNIQUES</w:t>
      </w:r>
    </w:p>
    <w:p w14:paraId="4E20AEB8" w14:textId="7B7D8A3D" w:rsidR="00E15232" w:rsidRDefault="00E15232" w:rsidP="00E15232">
      <w:r>
        <w:t>You learn the wa</w:t>
      </w:r>
      <w:r w:rsidR="00FA39EC">
        <w:t>ys</w:t>
      </w:r>
      <w:r>
        <w:t xml:space="preserve"> to stroke your pet. For educational purposes, they are categorized and organized—but this is not the only valid way to perform them.</w:t>
      </w:r>
      <w:r w:rsidR="00FA39EC">
        <w:t xml:space="preserve"> </w:t>
      </w:r>
      <w:r>
        <w:t>The book explains that as well.</w:t>
      </w:r>
    </w:p>
    <w:p w14:paraId="3DAA0BFB" w14:textId="77777777" w:rsidR="00FA39EC" w:rsidRDefault="00FA39EC" w:rsidP="00E15232"/>
    <w:p w14:paraId="56DBA647" w14:textId="77777777" w:rsidR="00E15232" w:rsidRDefault="00E15232" w:rsidP="00E15232">
      <w:r>
        <w:t>EXPERT COMMENTS</w:t>
      </w:r>
    </w:p>
    <w:p w14:paraId="4386DF0A" w14:textId="05F4E6CF" w:rsidR="00E15232" w:rsidRDefault="00E15232" w:rsidP="00E15232">
      <w:r>
        <w:t xml:space="preserve">The books are consulted and annotated </w:t>
      </w:r>
      <w:r w:rsidR="00FA39EC">
        <w:t>by</w:t>
      </w:r>
      <w:r>
        <w:t xml:space="preserve"> a canine therapist, animal physiotherapist and osteopath, animal trainers and behaviorists.</w:t>
      </w:r>
    </w:p>
    <w:p w14:paraId="4392A163" w14:textId="77777777" w:rsidR="00FA39EC" w:rsidRDefault="00FA39EC" w:rsidP="00E15232"/>
    <w:p w14:paraId="28275608" w14:textId="77777777" w:rsidR="00E15232" w:rsidRDefault="00E15232" w:rsidP="00E15232">
      <w:r>
        <w:t>INDICATIONS / CONTRAINDICATIONS</w:t>
      </w:r>
    </w:p>
    <w:p w14:paraId="081C2AC1" w14:textId="024B61A6" w:rsidR="00E15232" w:rsidRDefault="00E15232" w:rsidP="00E15232">
      <w:r>
        <w:t xml:space="preserve">You learn the standard </w:t>
      </w:r>
      <w:r w:rsidR="00FA39EC">
        <w:t xml:space="preserve">indications </w:t>
      </w:r>
      <w:r>
        <w:t>and . . . one KEY contraindication.</w:t>
      </w:r>
    </w:p>
    <w:p w14:paraId="7C2C43C8" w14:textId="77777777" w:rsidR="00FA39EC" w:rsidRDefault="00FA39EC" w:rsidP="00E15232"/>
    <w:p w14:paraId="3BA0EA48" w14:textId="77777777" w:rsidR="00E15232" w:rsidRDefault="00E15232" w:rsidP="00E15232">
      <w:r>
        <w:t>COMPLEMENTARY EXERCISES</w:t>
      </w:r>
    </w:p>
    <w:p w14:paraId="2748A087" w14:textId="69CB2A8A" w:rsidR="00E15232" w:rsidRDefault="00E15232" w:rsidP="00E15232">
      <w:r>
        <w:t>Not all techniques are touch</w:t>
      </w:r>
      <w:r w:rsidR="00FA39EC">
        <w:t>-</w:t>
      </w:r>
      <w:proofErr w:type="gramStart"/>
      <w:r>
        <w:t>related</w:t>
      </w:r>
      <w:proofErr w:type="gramEnd"/>
      <w:r>
        <w:t xml:space="preserve"> and some are performed without a dog</w:t>
      </w:r>
      <w:r w:rsidR="00FA39EC">
        <w:t>, with</w:t>
      </w:r>
      <w:r>
        <w:t xml:space="preserve"> </w:t>
      </w:r>
      <w:r w:rsidR="00FA39EC">
        <w:t>a</w:t>
      </w:r>
      <w:r>
        <w:t xml:space="preserve"> notebook</w:t>
      </w:r>
      <w:r w:rsidR="00FA39EC">
        <w:t xml:space="preserve"> needed here and there.</w:t>
      </w:r>
      <w:r>
        <w:t xml:space="preserve"> All this so you can FEEL more and BE more when you meet with your pet.</w:t>
      </w:r>
    </w:p>
    <w:p w14:paraId="0536B6DB" w14:textId="77777777" w:rsidR="00FA39EC" w:rsidRDefault="00FA39EC" w:rsidP="00E15232"/>
    <w:p w14:paraId="284322C0" w14:textId="77777777" w:rsidR="00E15232" w:rsidRDefault="00E15232" w:rsidP="00E15232">
      <w:r>
        <w:t>IMAGES AND INSTRUCTIONAL GRAPHICS</w:t>
      </w:r>
    </w:p>
    <w:p w14:paraId="3298F312" w14:textId="77777777" w:rsidR="00E15232" w:rsidRDefault="00E15232" w:rsidP="00E15232">
      <w:r>
        <w:t>Photos and drawings help you put the techniques into practice.</w:t>
      </w:r>
    </w:p>
    <w:p w14:paraId="30B1D2C8" w14:textId="77777777" w:rsidR="00E15232" w:rsidRDefault="00E15232" w:rsidP="00E15232"/>
    <w:p w14:paraId="30F002F2" w14:textId="77777777" w:rsidR="00E15232" w:rsidRDefault="00E15232" w:rsidP="00E15232">
      <w:r>
        <w:t>Hello!</w:t>
      </w:r>
    </w:p>
    <w:p w14:paraId="02ADD1EA" w14:textId="6E73E5CB" w:rsidR="00E15232" w:rsidRDefault="00E15232" w:rsidP="00E15232">
      <w:r>
        <w:t>I am Marta Mucha-Balcerek, the creator of GaSa. Since 2012, I have been holding the animal relaxation massage workshops. In 2015, I published the first book on th</w:t>
      </w:r>
      <w:r w:rsidR="00FA39EC">
        <w:t xml:space="preserve">is </w:t>
      </w:r>
      <w:r>
        <w:t>subject.</w:t>
      </w:r>
    </w:p>
    <w:p w14:paraId="615AA2DF" w14:textId="0DC9A08C" w:rsidR="00E15232" w:rsidRDefault="00E15232" w:rsidP="00E15232">
      <w:r>
        <w:lastRenderedPageBreak/>
        <w:t xml:space="preserve">Building a calm and mindful relationship with pets is something that fascinates me – touch is just </w:t>
      </w:r>
      <w:r w:rsidR="00FA39EC">
        <w:t>one element that</w:t>
      </w:r>
      <w:r>
        <w:t xml:space="preserve"> can contribute to this.</w:t>
      </w:r>
    </w:p>
    <w:p w14:paraId="6D272CF0" w14:textId="77777777" w:rsidR="006841F7" w:rsidRDefault="006841F7" w:rsidP="00E15232"/>
    <w:p w14:paraId="3120F3DB" w14:textId="0B20C127" w:rsidR="00E15232" w:rsidRDefault="00E15232" w:rsidP="00E15232">
      <w:r>
        <w:t>PROFESSIONALS’ OPINIONS</w:t>
      </w:r>
    </w:p>
    <w:p w14:paraId="1AAD3FA5" w14:textId="77777777" w:rsidR="00FA39EC" w:rsidRDefault="00FA39EC" w:rsidP="00E15232"/>
    <w:p w14:paraId="075DCD47" w14:textId="053C3A50" w:rsidR="00FA39EC" w:rsidRDefault="00E15232" w:rsidP="00E15232">
      <w:r>
        <w:t>GaSa massage techniques help you learn attentive observation.</w:t>
      </w:r>
      <w:r w:rsidR="00FA39EC" w:rsidRPr="00FA39EC">
        <w:t xml:space="preserve"> </w:t>
      </w:r>
      <w:r w:rsidR="00FA39EC" w:rsidRPr="00FA39EC">
        <w:t xml:space="preserve">You know your pet better when </w:t>
      </w:r>
      <w:r w:rsidR="00FA39EC">
        <w:t xml:space="preserve">you start to trust </w:t>
      </w:r>
      <w:r w:rsidR="00FA39EC" w:rsidRPr="00FA39EC">
        <w:t>your intuition.</w:t>
      </w:r>
    </w:p>
    <w:p w14:paraId="64EAFF34" w14:textId="77777777" w:rsidR="00FA39EC" w:rsidRDefault="00FA39EC" w:rsidP="00E15232"/>
    <w:p w14:paraId="18AF55B9" w14:textId="2D6D0AC2" w:rsidR="00E15232" w:rsidRDefault="00E15232" w:rsidP="00E15232">
      <w:r>
        <w:t>You already have the knowledge.</w:t>
      </w:r>
    </w:p>
    <w:p w14:paraId="19785C5F" w14:textId="6A7D0D74" w:rsidR="00E15232" w:rsidRDefault="00E15232" w:rsidP="00E15232">
      <w:r>
        <w:t xml:space="preserve">GaSa </w:t>
      </w:r>
      <w:r w:rsidR="00FA39EC">
        <w:t>helps</w:t>
      </w:r>
      <w:r>
        <w:t xml:space="preserve"> you discover it.</w:t>
      </w:r>
    </w:p>
    <w:p w14:paraId="397C6AE6" w14:textId="77777777" w:rsidR="006841F7" w:rsidRDefault="006841F7" w:rsidP="00E15232"/>
    <w:p w14:paraId="13E1DFC3" w14:textId="4B427C7B" w:rsidR="00E15232" w:rsidRDefault="00E15232" w:rsidP="00E15232">
      <w:r>
        <w:t>FAQ</w:t>
      </w:r>
    </w:p>
    <w:p w14:paraId="5B5207E4" w14:textId="5A79FC9F" w:rsidR="00E15232" w:rsidRDefault="00E15232" w:rsidP="00E15232">
      <w:r>
        <w:t xml:space="preserve">My dog doesn’t like touch. Will </w:t>
      </w:r>
      <w:r w:rsidR="00FA39EC">
        <w:t>a book about</w:t>
      </w:r>
      <w:r>
        <w:t xml:space="preserve"> GaSa change that?</w:t>
      </w:r>
    </w:p>
    <w:p w14:paraId="75059DAD" w14:textId="09E8699F" w:rsidR="00E15232" w:rsidRDefault="00E15232" w:rsidP="00E15232">
      <w:r>
        <w:t xml:space="preserve">We start </w:t>
      </w:r>
      <w:r w:rsidR="00FA39EC">
        <w:t>a GaSa</w:t>
      </w:r>
      <w:r>
        <w:t xml:space="preserve"> massage at </w:t>
      </w:r>
      <w:r w:rsidR="00FA39EC">
        <w:t>a</w:t>
      </w:r>
      <w:r>
        <w:t xml:space="preserve"> point that is comfortable </w:t>
      </w:r>
      <w:r w:rsidR="00FA39EC">
        <w:t>for</w:t>
      </w:r>
      <w:r>
        <w:t xml:space="preserve"> our pet. If they don’t like to be touched, we start from . . .  ‘non-touching’. The book offers guidance on how to gradually suggest and incorporate touch into relaxation rituals.</w:t>
      </w:r>
    </w:p>
    <w:p w14:paraId="737EEC9B" w14:textId="77777777" w:rsidR="00E15232" w:rsidRDefault="00E15232" w:rsidP="00E15232">
      <w:r>
        <w:t>GaSa teaches attentiveness and acceptance.</w:t>
      </w:r>
    </w:p>
    <w:p w14:paraId="6747F2C3" w14:textId="77777777" w:rsidR="00D52A11" w:rsidRDefault="00D52A11" w:rsidP="00E15232"/>
    <w:p w14:paraId="4E3917CD" w14:textId="77777777" w:rsidR="006841F7" w:rsidRDefault="00E15232" w:rsidP="00E15232">
      <w:r>
        <w:t>Where can I buy books on GaSa?</w:t>
      </w:r>
    </w:p>
    <w:p w14:paraId="7F530210" w14:textId="77777777" w:rsidR="00E15232" w:rsidRDefault="006841F7" w:rsidP="00E15232">
      <w:r>
        <w:t>You can find them on Amazon.</w:t>
      </w:r>
    </w:p>
    <w:p w14:paraId="2E8323EA" w14:textId="77777777" w:rsidR="006841F7" w:rsidRDefault="006841F7" w:rsidP="00E15232"/>
    <w:p w14:paraId="78058479" w14:textId="2CEE9D22" w:rsidR="006841F7" w:rsidRDefault="00FA39EC" w:rsidP="00E15232">
      <w:r>
        <w:t>Website development</w:t>
      </w:r>
      <w:r w:rsidR="00E15232">
        <w:t>: Marta Mucha-Balcerek (yes, that’s me ;))</w:t>
      </w:r>
    </w:p>
    <w:p w14:paraId="06B80634" w14:textId="0B253B2A" w:rsidR="00CA76E4" w:rsidRDefault="00FA39EC">
      <w:r>
        <w:t>I</w:t>
      </w:r>
      <w:r w:rsidR="00E15232">
        <w:t xml:space="preserve">llustrations: Natalia </w:t>
      </w:r>
      <w:proofErr w:type="spellStart"/>
      <w:r w:rsidR="00E15232">
        <w:t>Trochowska</w:t>
      </w:r>
      <w:proofErr w:type="spellEnd"/>
    </w:p>
    <w:sectPr w:rsidR="00CA76E4" w:rsidSect="00D52A1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MbM0MjQxtTAxNzJT0lEKTi0uzszPAykwqgUAO8oH6ywAAAA="/>
  </w:docVars>
  <w:rsids>
    <w:rsidRoot w:val="00CA76E4"/>
    <w:rsid w:val="00176408"/>
    <w:rsid w:val="001E7A00"/>
    <w:rsid w:val="00255869"/>
    <w:rsid w:val="00676C07"/>
    <w:rsid w:val="006841F7"/>
    <w:rsid w:val="00CA76E4"/>
    <w:rsid w:val="00D52A11"/>
    <w:rsid w:val="00E15232"/>
    <w:rsid w:val="00F83AF4"/>
    <w:rsid w:val="00FA3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E53FA"/>
  <w15:chartTrackingRefBased/>
  <w15:docId w15:val="{E9BEC50C-EF9C-D444-B50F-37085150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CA76E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A76E4"/>
    <w:rPr>
      <w:color w:val="605E5C"/>
      <w:shd w:val="clear" w:color="auto" w:fill="E1DFDD"/>
    </w:rPr>
  </w:style>
  <w:style w:type="paragraph" w:styleId="Tekstkomentarza">
    <w:name w:val="annotation text"/>
    <w:uiPriority w:val="99"/>
    <w:semiHidden/>
    <w:unhideWhenUsed/>
    <w:rPr>
      <w:sz w:val="20"/>
      <w:szCs w:val="20"/>
    </w:rPr>
  </w:style>
  <w:style w:type="character" w:styleId="Odwoaniedokomentarza">
    <w:name w:val="annotation reference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432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Mucha-Balcerek</dc:creator>
  <cp:keywords/>
  <dc:description/>
  <cp:lastModifiedBy>Ewelina</cp:lastModifiedBy>
  <cp:revision>4</cp:revision>
  <dcterms:created xsi:type="dcterms:W3CDTF">2023-09-01T13:06:00Z</dcterms:created>
  <dcterms:modified xsi:type="dcterms:W3CDTF">2023-09-01T15:33:00Z</dcterms:modified>
</cp:coreProperties>
</file>